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bd2260f2433f239d5188a5c86f9b8f2f573ec2"/>
      <w:r>
        <w:rPr>
          <w:b/>
        </w:rPr>
        <w:t xml:space="preserve">ПРОТОКОЛ ЕЛЕКТРОННОГО АУКЦІОНУ № SUE001-UA-20211104-668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6688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2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Рачинецька ділянка. Вартість геологічної інформації – 72 788,42 грн (з ПДВ). Вартість пакету аукціонної документації – 4 500 грн (з ПДВ). Рачинецька ділянка в адміністративному відношенні розташована на території Кам’янець-Подільського району Хмельницької області, за 2,3 км на південний захід від с. Рачинці.</w:t>
      </w:r>
      <w:r>
        <w:t xml:space="preserve"> </w:t>
      </w:r>
      <w:r>
        <w:t xml:space="preserve">Вид корисної копалини: вапняк, пісо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0 89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3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БУДГРУП" , ЄДРПОУ: 4300044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12.2021 17:00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АДРАБУД 777"</w:t>
            </w:r>
          </w:p>
        </w:tc>
        <w:tc>
          <w:p>
            <w:pPr>
              <w:pStyle w:val="Compact"/>
              <w:jc w:val="left"/>
            </w:pPr>
            <w:r>
              <w:t xml:space="preserve">1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БУДГРУП"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12.2021 11:3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НАДРАБУД 777", ЄДРПОУ: 399902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ТОВАРИСТВО З ОБМЕЖЕНОЮ ВІДПОВІДАЛЬНІСТЮ "АГРОБУДГРУП" , ЄДРПОУ: 43000449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 360,00 грн без ПДВ (одна тисяча триста шіс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0 17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36 000,00 грн без ПДВ (сто тридцять шіс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8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1.2022 17:3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НАДРАБУД 777", ЄДРПОУ: 3999028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7:53:48Z</dcterms:created>
  <dcterms:modified xsi:type="dcterms:W3CDTF">2024-04-28T17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